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3AA3E" w14:textId="377D2CD7" w:rsidR="005250C1" w:rsidRDefault="005250C1" w:rsidP="005250C1">
      <w:pPr>
        <w:widowControl w:val="0"/>
        <w:tabs>
          <w:tab w:val="right" w:pos="9360"/>
        </w:tabs>
        <w:spacing w:line="215" w:lineRule="auto"/>
        <w:ind w:left="5220" w:firstLine="1080"/>
        <w:jc w:val="right"/>
      </w:pPr>
      <w:r>
        <w:rPr>
          <w:noProof/>
        </w:rPr>
        <w:pict w14:anchorId="2040AD7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9pt;height:27.75pt">
            <v:imagedata r:id="rId8" o:title="DAL_LogoHorz_RGB_Gold_Wingtip"/>
          </v:shape>
        </w:pict>
      </w:r>
    </w:p>
    <w:p w14:paraId="148CDAE5" w14:textId="75BFB946" w:rsidR="008B1B49" w:rsidRPr="005250C1" w:rsidRDefault="008B1B49" w:rsidP="005250C1">
      <w:pPr>
        <w:widowControl w:val="0"/>
        <w:tabs>
          <w:tab w:val="right" w:pos="9360"/>
        </w:tabs>
        <w:spacing w:line="215" w:lineRule="auto"/>
        <w:ind w:left="5220" w:firstLine="1080"/>
        <w:jc w:val="right"/>
      </w:pPr>
      <w:r>
        <w:tab/>
      </w:r>
    </w:p>
    <w:p w14:paraId="7AB635D7" w14:textId="77777777" w:rsidR="00B651CB" w:rsidRPr="00874727" w:rsidRDefault="004E5735" w:rsidP="00307A42">
      <w:pPr>
        <w:pStyle w:val="Heading2"/>
        <w:tabs>
          <w:tab w:val="clear" w:pos="-720"/>
          <w:tab w:val="clear" w:pos="0"/>
          <w:tab w:val="clear" w:pos="45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</w:tabs>
        <w:ind w:right="0"/>
        <w:jc w:val="center"/>
        <w:rPr>
          <w:rFonts w:cs="Arial"/>
          <w:smallCaps/>
          <w:sz w:val="20"/>
          <w:lang w:val="en-US"/>
        </w:rPr>
      </w:pPr>
      <w:r w:rsidRPr="00874727">
        <w:rPr>
          <w:rFonts w:cs="Arial"/>
          <w:smallCaps/>
          <w:sz w:val="20"/>
          <w:lang w:val="en-US"/>
        </w:rPr>
        <w:t xml:space="preserve">FASS </w:t>
      </w:r>
      <w:r w:rsidR="00B651CB" w:rsidRPr="00874727">
        <w:rPr>
          <w:rFonts w:cs="Arial"/>
          <w:smallCaps/>
          <w:sz w:val="20"/>
          <w:lang w:val="en-US"/>
        </w:rPr>
        <w:t>Research Development Fund (Humanities &amp; Social Sciences)</w:t>
      </w:r>
    </w:p>
    <w:p w14:paraId="3B3C7137" w14:textId="77777777" w:rsidR="00B651CB" w:rsidRPr="00874727" w:rsidRDefault="00B651CB" w:rsidP="00307A42">
      <w:pPr>
        <w:pStyle w:val="Heading2"/>
        <w:tabs>
          <w:tab w:val="clear" w:pos="-720"/>
          <w:tab w:val="clear" w:pos="0"/>
          <w:tab w:val="clear" w:pos="45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  <w:tab w:val="clear" w:pos="10800"/>
        </w:tabs>
        <w:ind w:right="0"/>
        <w:jc w:val="center"/>
        <w:rPr>
          <w:rFonts w:cs="Arial"/>
          <w:smallCaps/>
          <w:sz w:val="20"/>
          <w:lang w:val="en-US"/>
        </w:rPr>
      </w:pPr>
      <w:r w:rsidRPr="00874727">
        <w:rPr>
          <w:rFonts w:cs="Arial"/>
          <w:smallCaps/>
          <w:sz w:val="20"/>
          <w:lang w:val="en-US"/>
        </w:rPr>
        <w:t>Application for Visiting Speakers</w:t>
      </w:r>
    </w:p>
    <w:tbl>
      <w:tblPr>
        <w:tblW w:w="10255" w:type="dxa"/>
        <w:jc w:val="center"/>
        <w:tblLayout w:type="fixed"/>
        <w:tblLook w:val="0000" w:firstRow="0" w:lastRow="0" w:firstColumn="0" w:lastColumn="0" w:noHBand="0" w:noVBand="0"/>
      </w:tblPr>
      <w:tblGrid>
        <w:gridCol w:w="1636"/>
        <w:gridCol w:w="540"/>
        <w:gridCol w:w="1080"/>
        <w:gridCol w:w="1027"/>
        <w:gridCol w:w="44"/>
        <w:gridCol w:w="909"/>
        <w:gridCol w:w="3330"/>
        <w:gridCol w:w="1689"/>
      </w:tblGrid>
      <w:tr w:rsidR="00B651CB" w14:paraId="76C371F0" w14:textId="77777777" w:rsidTr="001D7058">
        <w:trPr>
          <w:cantSplit/>
          <w:trHeight w:val="1500"/>
          <w:jc w:val="center"/>
        </w:trPr>
        <w:tc>
          <w:tcPr>
            <w:tcW w:w="10255" w:type="dxa"/>
            <w:gridSpan w:val="8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18D02B6A" w14:textId="77777777" w:rsidR="007E5BD0" w:rsidRPr="00874727" w:rsidRDefault="007E5BD0" w:rsidP="007E5BD0">
            <w:pPr>
              <w:pStyle w:val="DalForm"/>
              <w:ind w:left="360"/>
              <w:jc w:val="left"/>
              <w:rPr>
                <w:bCs/>
                <w:iCs/>
                <w:sz w:val="8"/>
                <w:szCs w:val="8"/>
              </w:rPr>
            </w:pPr>
          </w:p>
          <w:p w14:paraId="051E5296" w14:textId="77777777" w:rsidR="004B5879" w:rsidRPr="00874727" w:rsidRDefault="007E5BD0" w:rsidP="007E5BD0">
            <w:pPr>
              <w:pStyle w:val="DalForm"/>
              <w:jc w:val="left"/>
              <w:rPr>
                <w:sz w:val="16"/>
                <w:szCs w:val="16"/>
              </w:rPr>
            </w:pPr>
            <w:r w:rsidRPr="00874727">
              <w:rPr>
                <w:sz w:val="16"/>
                <w:szCs w:val="16"/>
              </w:rPr>
              <w:t xml:space="preserve">Applications for travel and accommodation expenses </w:t>
            </w:r>
            <w:r w:rsidR="00ED6C4B" w:rsidRPr="00874727">
              <w:rPr>
                <w:sz w:val="16"/>
                <w:szCs w:val="16"/>
              </w:rPr>
              <w:t xml:space="preserve">up to a maximum of $1,000 </w:t>
            </w:r>
            <w:r w:rsidRPr="00874727">
              <w:rPr>
                <w:sz w:val="16"/>
                <w:szCs w:val="16"/>
              </w:rPr>
              <w:t>for visiting speakers or participants in colloquia or</w:t>
            </w:r>
            <w:r w:rsidR="004B5879" w:rsidRPr="00874727">
              <w:rPr>
                <w:sz w:val="16"/>
                <w:szCs w:val="16"/>
              </w:rPr>
              <w:t xml:space="preserve"> </w:t>
            </w:r>
            <w:r w:rsidRPr="00874727">
              <w:rPr>
                <w:sz w:val="16"/>
                <w:szCs w:val="16"/>
              </w:rPr>
              <w:t xml:space="preserve">workshops </w:t>
            </w:r>
            <w:r w:rsidRPr="00874727">
              <w:rPr>
                <w:sz w:val="16"/>
                <w:szCs w:val="16"/>
                <w:u w:val="single"/>
              </w:rPr>
              <w:t xml:space="preserve">should be made by the </w:t>
            </w:r>
            <w:r w:rsidR="00762772" w:rsidRPr="00874727">
              <w:rPr>
                <w:sz w:val="16"/>
                <w:szCs w:val="16"/>
                <w:u w:val="single"/>
              </w:rPr>
              <w:t>D</w:t>
            </w:r>
            <w:r w:rsidRPr="00874727">
              <w:rPr>
                <w:sz w:val="16"/>
                <w:szCs w:val="16"/>
                <w:u w:val="single"/>
              </w:rPr>
              <w:t>epartment Chair or School Director</w:t>
            </w:r>
            <w:r w:rsidRPr="00874727">
              <w:rPr>
                <w:sz w:val="16"/>
                <w:szCs w:val="16"/>
              </w:rPr>
              <w:t xml:space="preserve"> directly to </w:t>
            </w:r>
            <w:r w:rsidR="004E5735" w:rsidRPr="00874727">
              <w:rPr>
                <w:sz w:val="16"/>
                <w:szCs w:val="16"/>
              </w:rPr>
              <w:t xml:space="preserve">the Research Development Committee of FASS, c/o </w:t>
            </w:r>
            <w:r w:rsidR="007F47D4" w:rsidRPr="00874727">
              <w:rPr>
                <w:sz w:val="16"/>
                <w:szCs w:val="16"/>
              </w:rPr>
              <w:t>the Associate Dean Research</w:t>
            </w:r>
            <w:r w:rsidRPr="00874727">
              <w:rPr>
                <w:sz w:val="16"/>
                <w:szCs w:val="16"/>
              </w:rPr>
              <w:t>.</w:t>
            </w:r>
            <w:r w:rsidR="00D318E7" w:rsidRPr="00874727">
              <w:rPr>
                <w:sz w:val="16"/>
                <w:szCs w:val="16"/>
              </w:rPr>
              <w:t xml:space="preserve"> </w:t>
            </w:r>
            <w:r w:rsidR="00762772" w:rsidRPr="00874727">
              <w:rPr>
                <w:sz w:val="16"/>
                <w:szCs w:val="16"/>
              </w:rPr>
              <w:t xml:space="preserve">Visitors must comply with SSHRC eligibility </w:t>
            </w:r>
            <w:proofErr w:type="gramStart"/>
            <w:r w:rsidR="00762772" w:rsidRPr="00874727">
              <w:rPr>
                <w:sz w:val="16"/>
                <w:szCs w:val="16"/>
              </w:rPr>
              <w:t>rules, and</w:t>
            </w:r>
            <w:proofErr w:type="gramEnd"/>
            <w:r w:rsidR="00762772" w:rsidRPr="00874727">
              <w:rPr>
                <w:sz w:val="16"/>
                <w:szCs w:val="16"/>
              </w:rPr>
              <w:t xml:space="preserve"> be Canadian Citizens or Permanent Residents.</w:t>
            </w:r>
          </w:p>
          <w:p w14:paraId="7752E622" w14:textId="77777777" w:rsidR="00140F49" w:rsidRPr="00874727" w:rsidRDefault="00140F49" w:rsidP="007E5BD0">
            <w:pPr>
              <w:pStyle w:val="DalForm"/>
              <w:jc w:val="left"/>
              <w:rPr>
                <w:bCs/>
                <w:iCs/>
                <w:sz w:val="16"/>
                <w:szCs w:val="16"/>
              </w:rPr>
            </w:pPr>
            <w:r w:rsidRPr="00874727">
              <w:rPr>
                <w:sz w:val="16"/>
                <w:szCs w:val="16"/>
              </w:rPr>
              <w:t>Departments or schools are not rest</w:t>
            </w:r>
            <w:r w:rsidR="00F952C9" w:rsidRPr="00874727">
              <w:rPr>
                <w:sz w:val="16"/>
                <w:szCs w:val="16"/>
              </w:rPr>
              <w:t>ricted in the number of applications per year</w:t>
            </w:r>
            <w:r w:rsidRPr="00874727">
              <w:rPr>
                <w:sz w:val="16"/>
                <w:szCs w:val="16"/>
              </w:rPr>
              <w:t>, but</w:t>
            </w:r>
            <w:r w:rsidR="00F952C9" w:rsidRPr="00874727">
              <w:rPr>
                <w:sz w:val="16"/>
                <w:szCs w:val="16"/>
              </w:rPr>
              <w:t xml:space="preserve"> </w:t>
            </w:r>
            <w:r w:rsidRPr="00874727">
              <w:rPr>
                <w:sz w:val="16"/>
                <w:szCs w:val="16"/>
              </w:rPr>
              <w:t xml:space="preserve">the RDC favours funding speakers of </w:t>
            </w:r>
            <w:proofErr w:type="gramStart"/>
            <w:r w:rsidRPr="00874727">
              <w:rPr>
                <w:sz w:val="16"/>
                <w:szCs w:val="16"/>
              </w:rPr>
              <w:t>particular relevance</w:t>
            </w:r>
            <w:proofErr w:type="gramEnd"/>
            <w:r w:rsidRPr="00874727">
              <w:rPr>
                <w:sz w:val="16"/>
                <w:szCs w:val="16"/>
              </w:rPr>
              <w:t xml:space="preserve"> to graduate programmes and graduate students, or organised colloquia involving both local (unfunded) and visiting (funded) speakers.</w:t>
            </w:r>
            <w:r w:rsidR="004B5879" w:rsidRPr="00874727">
              <w:rPr>
                <w:sz w:val="16"/>
                <w:szCs w:val="16"/>
              </w:rPr>
              <w:t xml:space="preserve"> </w:t>
            </w:r>
            <w:r w:rsidRPr="00874727">
              <w:rPr>
                <w:sz w:val="16"/>
                <w:szCs w:val="16"/>
              </w:rPr>
              <w:t>A brief CV for the visitor must be attached as part of the application</w:t>
            </w:r>
            <w:r w:rsidRPr="00874727">
              <w:rPr>
                <w:bCs/>
                <w:iCs/>
                <w:sz w:val="16"/>
                <w:szCs w:val="16"/>
              </w:rPr>
              <w:t>.</w:t>
            </w:r>
          </w:p>
          <w:p w14:paraId="4253958C" w14:textId="77777777" w:rsidR="007E5BD0" w:rsidRPr="00874727" w:rsidRDefault="00140F49" w:rsidP="007E5BD0">
            <w:pPr>
              <w:pStyle w:val="DalForm"/>
              <w:jc w:val="left"/>
              <w:rPr>
                <w:bCs/>
                <w:iCs/>
                <w:sz w:val="16"/>
                <w:szCs w:val="16"/>
              </w:rPr>
            </w:pPr>
            <w:r w:rsidRPr="00874727">
              <w:rPr>
                <w:sz w:val="16"/>
                <w:szCs w:val="16"/>
              </w:rPr>
              <w:br/>
            </w:r>
            <w:r w:rsidR="00CF421E" w:rsidRPr="00874727">
              <w:rPr>
                <w:b/>
                <w:sz w:val="16"/>
                <w:szCs w:val="16"/>
              </w:rPr>
              <w:t>D</w:t>
            </w:r>
            <w:r w:rsidR="00307A42" w:rsidRPr="00874727">
              <w:rPr>
                <w:b/>
                <w:sz w:val="16"/>
                <w:szCs w:val="16"/>
              </w:rPr>
              <w:t xml:space="preserve">eadlines: </w:t>
            </w:r>
            <w:r w:rsidR="00FD36A5" w:rsidRPr="00874727">
              <w:rPr>
                <w:b/>
                <w:sz w:val="16"/>
                <w:szCs w:val="16"/>
              </w:rPr>
              <w:t>June 15</w:t>
            </w:r>
            <w:r w:rsidR="00FD36A5" w:rsidRPr="00874727">
              <w:rPr>
                <w:b/>
                <w:sz w:val="16"/>
                <w:szCs w:val="16"/>
                <w:vertAlign w:val="superscript"/>
              </w:rPr>
              <w:t>th</w:t>
            </w:r>
            <w:r w:rsidR="00307A42" w:rsidRPr="00874727">
              <w:rPr>
                <w:b/>
                <w:sz w:val="16"/>
                <w:szCs w:val="16"/>
              </w:rPr>
              <w:t xml:space="preserve">, </w:t>
            </w:r>
            <w:r w:rsidR="00FD36A5" w:rsidRPr="00874727">
              <w:rPr>
                <w:b/>
                <w:sz w:val="16"/>
                <w:szCs w:val="16"/>
              </w:rPr>
              <w:t>October</w:t>
            </w:r>
            <w:r w:rsidR="00307A42" w:rsidRPr="00874727">
              <w:rPr>
                <w:b/>
                <w:sz w:val="16"/>
                <w:szCs w:val="16"/>
              </w:rPr>
              <w:t xml:space="preserve"> 15</w:t>
            </w:r>
            <w:r w:rsidR="00307A42" w:rsidRPr="00874727">
              <w:rPr>
                <w:b/>
                <w:sz w:val="16"/>
                <w:szCs w:val="16"/>
                <w:vertAlign w:val="superscript"/>
              </w:rPr>
              <w:t>th</w:t>
            </w:r>
            <w:r w:rsidR="00307A42" w:rsidRPr="00874727">
              <w:rPr>
                <w:b/>
                <w:sz w:val="16"/>
                <w:szCs w:val="16"/>
              </w:rPr>
              <w:t>, January 15</w:t>
            </w:r>
            <w:r w:rsidR="00307A42" w:rsidRPr="00874727">
              <w:rPr>
                <w:b/>
                <w:sz w:val="16"/>
                <w:szCs w:val="16"/>
                <w:vertAlign w:val="superscript"/>
              </w:rPr>
              <w:t>th</w:t>
            </w:r>
            <w:r w:rsidR="00CF421E" w:rsidRPr="00874727">
              <w:rPr>
                <w:sz w:val="16"/>
                <w:szCs w:val="16"/>
              </w:rPr>
              <w:t xml:space="preserve">. </w:t>
            </w:r>
            <w:r w:rsidR="00F952C9" w:rsidRPr="00874727">
              <w:rPr>
                <w:sz w:val="16"/>
                <w:szCs w:val="16"/>
              </w:rPr>
              <w:t xml:space="preserve">Applications should be made </w:t>
            </w:r>
            <w:r w:rsidR="007E5BD0" w:rsidRPr="00874727">
              <w:rPr>
                <w:sz w:val="16"/>
                <w:szCs w:val="16"/>
              </w:rPr>
              <w:t xml:space="preserve">sufficiently early for visitors to take advantage </w:t>
            </w:r>
            <w:r w:rsidR="00ED6C4B" w:rsidRPr="00874727">
              <w:rPr>
                <w:sz w:val="16"/>
                <w:szCs w:val="16"/>
              </w:rPr>
              <w:t xml:space="preserve">of cheaper </w:t>
            </w:r>
            <w:r w:rsidR="007E5BD0" w:rsidRPr="00874727">
              <w:rPr>
                <w:sz w:val="16"/>
                <w:szCs w:val="16"/>
              </w:rPr>
              <w:t>airfares</w:t>
            </w:r>
            <w:r w:rsidR="00307A42" w:rsidRPr="00874727">
              <w:rPr>
                <w:sz w:val="16"/>
                <w:szCs w:val="16"/>
              </w:rPr>
              <w:t xml:space="preserve">. </w:t>
            </w:r>
            <w:r w:rsidR="007E5BD0" w:rsidRPr="00874727">
              <w:rPr>
                <w:b/>
                <w:bCs/>
                <w:i/>
                <w:iCs/>
                <w:sz w:val="16"/>
                <w:szCs w:val="16"/>
                <w:u w:val="single"/>
              </w:rPr>
              <w:t>Funds cannot be used for honoraria or entertainment</w:t>
            </w:r>
            <w:r w:rsidR="007E5BD0" w:rsidRPr="00874727">
              <w:rPr>
                <w:bCs/>
                <w:iCs/>
                <w:sz w:val="16"/>
                <w:szCs w:val="16"/>
              </w:rPr>
              <w:t>.</w:t>
            </w:r>
            <w:r w:rsidR="00D318E7" w:rsidRPr="00874727">
              <w:rPr>
                <w:bCs/>
                <w:iCs/>
                <w:sz w:val="16"/>
                <w:szCs w:val="16"/>
              </w:rPr>
              <w:t xml:space="preserve"> </w:t>
            </w:r>
            <w:r w:rsidR="00CF421E" w:rsidRPr="00874727">
              <w:rPr>
                <w:bCs/>
                <w:iCs/>
                <w:sz w:val="16"/>
                <w:szCs w:val="16"/>
              </w:rPr>
              <w:t xml:space="preserve">Please </w:t>
            </w:r>
            <w:proofErr w:type="gramStart"/>
            <w:r w:rsidR="00CF421E" w:rsidRPr="00874727">
              <w:rPr>
                <w:bCs/>
                <w:iCs/>
                <w:sz w:val="16"/>
                <w:szCs w:val="16"/>
              </w:rPr>
              <w:t>note:</w:t>
            </w:r>
            <w:proofErr w:type="gramEnd"/>
            <w:r w:rsidR="00CF421E" w:rsidRPr="00874727">
              <w:rPr>
                <w:bCs/>
                <w:iCs/>
                <w:sz w:val="16"/>
                <w:szCs w:val="16"/>
              </w:rPr>
              <w:t xml:space="preserve"> eligible applications may be awarded a parti</w:t>
            </w:r>
            <w:r w:rsidR="00ED6C4B" w:rsidRPr="00874727">
              <w:rPr>
                <w:bCs/>
                <w:iCs/>
                <w:sz w:val="16"/>
                <w:szCs w:val="16"/>
              </w:rPr>
              <w:t>al amount (e.g., 70% of the maximum</w:t>
            </w:r>
            <w:r w:rsidR="00CF421E" w:rsidRPr="00874727">
              <w:rPr>
                <w:bCs/>
                <w:iCs/>
                <w:sz w:val="16"/>
                <w:szCs w:val="16"/>
              </w:rPr>
              <w:t>) to distribu</w:t>
            </w:r>
            <w:r w:rsidR="00F952C9" w:rsidRPr="00874727">
              <w:rPr>
                <w:bCs/>
                <w:iCs/>
                <w:sz w:val="16"/>
                <w:szCs w:val="16"/>
              </w:rPr>
              <w:t xml:space="preserve">te limited funds, and the FASS Research Development Committee may </w:t>
            </w:r>
            <w:r w:rsidR="00ED6C4B" w:rsidRPr="00874727">
              <w:rPr>
                <w:bCs/>
                <w:iCs/>
                <w:sz w:val="16"/>
                <w:szCs w:val="16"/>
              </w:rPr>
              <w:t xml:space="preserve">normally </w:t>
            </w:r>
            <w:r w:rsidR="00F952C9" w:rsidRPr="00874727">
              <w:rPr>
                <w:bCs/>
                <w:iCs/>
                <w:sz w:val="16"/>
                <w:szCs w:val="16"/>
              </w:rPr>
              <w:t>spend no more than 40% of the annual allocation in each round of FASS-RDF Visiting Speakers and International Travel applications.</w:t>
            </w:r>
          </w:p>
          <w:p w14:paraId="1B9CE49E" w14:textId="77777777" w:rsidR="007E5BD0" w:rsidRPr="00874727" w:rsidRDefault="007E5BD0" w:rsidP="007E5BD0">
            <w:pPr>
              <w:pStyle w:val="DalForm"/>
              <w:ind w:left="360"/>
              <w:jc w:val="left"/>
              <w:rPr>
                <w:bCs/>
                <w:iCs/>
                <w:sz w:val="16"/>
                <w:szCs w:val="16"/>
              </w:rPr>
            </w:pPr>
          </w:p>
          <w:p w14:paraId="1E9202E0" w14:textId="77777777" w:rsidR="00874727" w:rsidRDefault="00307A42" w:rsidP="00140F49">
            <w:pPr>
              <w:pStyle w:val="DalForm"/>
              <w:jc w:val="left"/>
            </w:pPr>
            <w:r w:rsidRPr="00874727">
              <w:rPr>
                <w:b/>
                <w:iCs/>
                <w:sz w:val="16"/>
                <w:szCs w:val="16"/>
              </w:rPr>
              <w:t>The full a</w:t>
            </w:r>
            <w:r w:rsidR="00B651CB" w:rsidRPr="00874727">
              <w:rPr>
                <w:b/>
                <w:iCs/>
                <w:sz w:val="16"/>
                <w:szCs w:val="16"/>
              </w:rPr>
              <w:t>pplication</w:t>
            </w:r>
            <w:r w:rsidR="00140F49" w:rsidRPr="00874727">
              <w:rPr>
                <w:b/>
                <w:iCs/>
                <w:sz w:val="16"/>
                <w:szCs w:val="16"/>
              </w:rPr>
              <w:t xml:space="preserve"> </w:t>
            </w:r>
            <w:r w:rsidR="00B651CB" w:rsidRPr="00874727">
              <w:rPr>
                <w:b/>
                <w:iCs/>
                <w:sz w:val="16"/>
                <w:szCs w:val="16"/>
              </w:rPr>
              <w:t xml:space="preserve">must be word-processed </w:t>
            </w:r>
            <w:r w:rsidR="000733A3" w:rsidRPr="00874727">
              <w:rPr>
                <w:b/>
                <w:iCs/>
                <w:sz w:val="16"/>
                <w:szCs w:val="16"/>
              </w:rPr>
              <w:t>and</w:t>
            </w:r>
            <w:r w:rsidR="00ED6C4B" w:rsidRPr="00874727">
              <w:rPr>
                <w:b/>
                <w:iCs/>
                <w:sz w:val="16"/>
                <w:szCs w:val="16"/>
              </w:rPr>
              <w:t>, along with the visitor’s brief CV,</w:t>
            </w:r>
            <w:r w:rsidR="000733A3" w:rsidRPr="00874727">
              <w:rPr>
                <w:b/>
                <w:iCs/>
                <w:sz w:val="16"/>
                <w:szCs w:val="16"/>
              </w:rPr>
              <w:t xml:space="preserve"> </w:t>
            </w:r>
            <w:r w:rsidR="006A5BFC" w:rsidRPr="00874727">
              <w:rPr>
                <w:b/>
                <w:iCs/>
                <w:color w:val="FF0000"/>
                <w:sz w:val="16"/>
                <w:szCs w:val="16"/>
              </w:rPr>
              <w:t xml:space="preserve">submitted </w:t>
            </w:r>
            <w:r w:rsidR="00C3522D" w:rsidRPr="00874727">
              <w:rPr>
                <w:b/>
                <w:iCs/>
                <w:color w:val="FF0000"/>
                <w:sz w:val="16"/>
                <w:szCs w:val="16"/>
              </w:rPr>
              <w:t>as a</w:t>
            </w:r>
            <w:r w:rsidRPr="00874727">
              <w:rPr>
                <w:b/>
                <w:iCs/>
                <w:color w:val="FF0000"/>
                <w:sz w:val="16"/>
                <w:szCs w:val="16"/>
              </w:rPr>
              <w:t xml:space="preserve"> single</w:t>
            </w:r>
            <w:r w:rsidR="00C3522D" w:rsidRPr="00874727">
              <w:rPr>
                <w:b/>
                <w:iCs/>
                <w:color w:val="FF0000"/>
                <w:sz w:val="16"/>
                <w:szCs w:val="16"/>
              </w:rPr>
              <w:t xml:space="preserve"> PDF</w:t>
            </w:r>
            <w:r w:rsidR="00C3522D" w:rsidRPr="00874727">
              <w:rPr>
                <w:b/>
                <w:iCs/>
                <w:sz w:val="16"/>
                <w:szCs w:val="16"/>
              </w:rPr>
              <w:t xml:space="preserve"> by e-mail</w:t>
            </w:r>
            <w:r w:rsidR="006A5BFC" w:rsidRPr="00874727">
              <w:rPr>
                <w:b/>
                <w:iCs/>
                <w:sz w:val="16"/>
                <w:szCs w:val="16"/>
              </w:rPr>
              <w:t xml:space="preserve"> to the Associate Dean Research (FASS)</w:t>
            </w:r>
            <w:r w:rsidR="00ED6C4B" w:rsidRPr="00874727">
              <w:rPr>
                <w:b/>
                <w:iCs/>
                <w:sz w:val="16"/>
                <w:szCs w:val="16"/>
              </w:rPr>
              <w:t xml:space="preserve">:  </w:t>
            </w:r>
            <w:hyperlink r:id="rId9" w:history="1">
              <w:r w:rsidR="00ED6C4B" w:rsidRPr="00874727">
                <w:rPr>
                  <w:rStyle w:val="Hyperlink"/>
                  <w:b/>
                  <w:iCs/>
                  <w:sz w:val="16"/>
                  <w:szCs w:val="16"/>
                </w:rPr>
                <w:t>fassadr@dal.ca</w:t>
              </w:r>
            </w:hyperlink>
            <w:r w:rsidR="00ED6C4B" w:rsidRPr="00874727">
              <w:rPr>
                <w:b/>
                <w:iCs/>
                <w:sz w:val="16"/>
                <w:szCs w:val="16"/>
              </w:rPr>
              <w:t xml:space="preserve"> and cc’d to </w:t>
            </w:r>
            <w:hyperlink r:id="rId10" w:history="1">
              <w:r w:rsidR="004B5879" w:rsidRPr="00874727">
                <w:rPr>
                  <w:rStyle w:val="Hyperlink"/>
                  <w:b/>
                  <w:iCs/>
                  <w:sz w:val="16"/>
                  <w:szCs w:val="16"/>
                </w:rPr>
                <w:t>fassadm@dal.ca</w:t>
              </w:r>
            </w:hyperlink>
            <w:r w:rsidR="005250C1">
              <w:t>.</w:t>
            </w:r>
          </w:p>
          <w:p w14:paraId="7E4D4E58" w14:textId="4D1595F1" w:rsidR="005250C1" w:rsidRPr="005250C1" w:rsidRDefault="005250C1" w:rsidP="00140F49">
            <w:pPr>
              <w:pStyle w:val="DalForm"/>
              <w:jc w:val="left"/>
              <w:rPr>
                <w:b/>
                <w:iCs/>
                <w:sz w:val="8"/>
                <w:szCs w:val="8"/>
              </w:rPr>
            </w:pPr>
            <w:r w:rsidRPr="005250C1">
              <w:rPr>
                <w:sz w:val="8"/>
                <w:szCs w:val="8"/>
              </w:rPr>
              <w:t xml:space="preserve">  </w:t>
            </w:r>
          </w:p>
        </w:tc>
      </w:tr>
      <w:tr w:rsidR="00B651CB" w14:paraId="02E1ED7A" w14:textId="77777777" w:rsidTr="001D7058">
        <w:trPr>
          <w:cantSplit/>
          <w:jc w:val="center"/>
        </w:trPr>
        <w:tc>
          <w:tcPr>
            <w:tcW w:w="32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2F6FAA6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/>
                <w:smallCaps/>
                <w:sz w:val="18"/>
                <w:lang w:val="en-US"/>
              </w:rPr>
            </w:pPr>
            <w:r>
              <w:rPr>
                <w:b/>
                <w:smallCaps/>
                <w:sz w:val="18"/>
                <w:lang w:val="en-US"/>
              </w:rPr>
              <w:t>N</w:t>
            </w:r>
            <w:bookmarkStart w:id="0" w:name="Text1"/>
            <w:r>
              <w:rPr>
                <w:b/>
                <w:smallCaps/>
                <w:sz w:val="18"/>
                <w:lang w:val="en-US"/>
              </w:rPr>
              <w:t>ame of Visitor:</w:t>
            </w:r>
            <w:r w:rsidR="00E93D81">
              <w:rPr>
                <w:b/>
                <w:smallCaps/>
                <w:sz w:val="18"/>
                <w:lang w:val="en-US"/>
              </w:rPr>
              <w:t xml:space="preserve">  </w:t>
            </w:r>
          </w:p>
        </w:tc>
        <w:bookmarkEnd w:id="0"/>
        <w:tc>
          <w:tcPr>
            <w:tcW w:w="6999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A92E4" w14:textId="77777777" w:rsidR="00B651CB" w:rsidRDefault="00B651CB" w:rsidP="00C64276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</w:tc>
      </w:tr>
      <w:tr w:rsidR="00B651CB" w14:paraId="65EF6A1E" w14:textId="77777777" w:rsidTr="001D7058">
        <w:trPr>
          <w:cantSplit/>
          <w:jc w:val="center"/>
        </w:trPr>
        <w:tc>
          <w:tcPr>
            <w:tcW w:w="32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0602116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/>
                <w:smallCaps/>
                <w:sz w:val="18"/>
                <w:lang w:val="en-US"/>
              </w:rPr>
            </w:pPr>
            <w:r>
              <w:rPr>
                <w:b/>
                <w:smallCaps/>
                <w:sz w:val="18"/>
                <w:lang w:val="en-US"/>
              </w:rPr>
              <w:t>Position &amp; Institutional Affiliation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21292" w14:textId="77777777" w:rsidR="00B651CB" w:rsidRDefault="00B651CB" w:rsidP="00C64276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</w:tc>
      </w:tr>
      <w:tr w:rsidR="00B651CB" w14:paraId="641E5231" w14:textId="77777777" w:rsidTr="001D7058">
        <w:trPr>
          <w:cantSplit/>
          <w:trHeight w:val="100"/>
          <w:jc w:val="center"/>
        </w:trPr>
        <w:tc>
          <w:tcPr>
            <w:tcW w:w="1025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C6DD23" w14:textId="77777777" w:rsidR="00B651CB" w:rsidRDefault="00B651CB" w:rsidP="00B651CB">
            <w:pPr>
              <w:pStyle w:val="DalForm"/>
              <w:jc w:val="left"/>
              <w:rPr>
                <w:b/>
                <w:sz w:val="6"/>
                <w:lang w:val="en-US"/>
              </w:rPr>
            </w:pPr>
          </w:p>
        </w:tc>
      </w:tr>
      <w:tr w:rsidR="00B651CB" w14:paraId="72E9D9CE" w14:textId="77777777" w:rsidTr="001D7058">
        <w:trPr>
          <w:cantSplit/>
          <w:jc w:val="center"/>
        </w:trPr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A4410C4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/>
                <w:smallCaps/>
                <w:sz w:val="18"/>
                <w:lang w:val="en-US"/>
              </w:rPr>
            </w:pPr>
            <w:r>
              <w:rPr>
                <w:b/>
                <w:smallCaps/>
                <w:sz w:val="18"/>
                <w:lang w:val="en-US"/>
              </w:rPr>
              <w:t>Date of Visit:</w:t>
            </w:r>
          </w:p>
        </w:tc>
        <w:tc>
          <w:tcPr>
            <w:tcW w:w="8619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42FC8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</w:tc>
      </w:tr>
      <w:tr w:rsidR="00B651CB" w14:paraId="6AB9384A" w14:textId="77777777" w:rsidTr="001D7058">
        <w:trPr>
          <w:cantSplit/>
          <w:trHeight w:val="800"/>
          <w:jc w:val="center"/>
        </w:trPr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7DC3ADC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/>
                <w:smallCaps/>
                <w:sz w:val="18"/>
                <w:lang w:val="en-US"/>
              </w:rPr>
            </w:pPr>
            <w:r>
              <w:rPr>
                <w:b/>
                <w:smallCaps/>
                <w:sz w:val="18"/>
                <w:lang w:val="en-US"/>
              </w:rPr>
              <w:t>Details of Visit:</w:t>
            </w:r>
          </w:p>
          <w:p w14:paraId="5A3B4A73" w14:textId="77777777" w:rsidR="00874727" w:rsidRDefault="00874727" w:rsidP="00B651CB">
            <w:pPr>
              <w:pStyle w:val="DalForm"/>
              <w:spacing w:before="60" w:after="60"/>
              <w:jc w:val="left"/>
              <w:rPr>
                <w:b/>
                <w:smallCaps/>
                <w:sz w:val="18"/>
                <w:lang w:val="en-US"/>
              </w:rPr>
            </w:pPr>
          </w:p>
          <w:p w14:paraId="43B213CA" w14:textId="77777777" w:rsidR="00874727" w:rsidRDefault="00874727" w:rsidP="00B651CB">
            <w:pPr>
              <w:pStyle w:val="DalForm"/>
              <w:spacing w:before="60" w:after="60"/>
              <w:jc w:val="left"/>
              <w:rPr>
                <w:b/>
                <w:smallCaps/>
                <w:sz w:val="18"/>
                <w:lang w:val="en-US"/>
              </w:rPr>
            </w:pPr>
          </w:p>
          <w:p w14:paraId="2D4B3DB5" w14:textId="77777777" w:rsidR="00874727" w:rsidRDefault="00874727" w:rsidP="00B651CB">
            <w:pPr>
              <w:pStyle w:val="DalForm"/>
              <w:spacing w:before="60" w:after="60"/>
              <w:jc w:val="left"/>
              <w:rPr>
                <w:b/>
                <w:smallCaps/>
                <w:sz w:val="18"/>
                <w:lang w:val="en-US"/>
              </w:rPr>
            </w:pPr>
          </w:p>
          <w:p w14:paraId="10559EFD" w14:textId="21AE0D91" w:rsidR="00874727" w:rsidRDefault="00874727" w:rsidP="00B651CB">
            <w:pPr>
              <w:pStyle w:val="DalForm"/>
              <w:spacing w:before="60" w:after="60"/>
              <w:jc w:val="left"/>
              <w:rPr>
                <w:b/>
                <w:smallCaps/>
                <w:sz w:val="18"/>
                <w:lang w:val="en-US"/>
              </w:rPr>
            </w:pPr>
          </w:p>
        </w:tc>
        <w:tc>
          <w:tcPr>
            <w:tcW w:w="8619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0F9CC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  <w:p w14:paraId="693BCF30" w14:textId="77777777" w:rsidR="001C4757" w:rsidRDefault="001C4757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  <w:p w14:paraId="36885A9A" w14:textId="77777777" w:rsidR="001C4757" w:rsidRDefault="001C4757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  <w:p w14:paraId="28088A95" w14:textId="77777777" w:rsidR="001C4757" w:rsidRDefault="001C4757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</w:tc>
      </w:tr>
      <w:tr w:rsidR="00B651CB" w14:paraId="5D418790" w14:textId="77777777" w:rsidTr="001D7058">
        <w:trPr>
          <w:cantSplit/>
          <w:jc w:val="center"/>
        </w:trPr>
        <w:tc>
          <w:tcPr>
            <w:tcW w:w="523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EB157A2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/>
                <w:smallCaps/>
                <w:sz w:val="18"/>
                <w:lang w:val="en-US"/>
              </w:rPr>
            </w:pPr>
            <w:r>
              <w:rPr>
                <w:b/>
                <w:smallCaps/>
                <w:sz w:val="18"/>
                <w:lang w:val="en-US"/>
              </w:rPr>
              <w:t>Description of Expected Dalhousie Audience / Participants:</w:t>
            </w:r>
          </w:p>
          <w:p w14:paraId="547BB924" w14:textId="77777777" w:rsidR="001C4757" w:rsidRDefault="001C4757" w:rsidP="00B651CB">
            <w:pPr>
              <w:pStyle w:val="DalForm"/>
              <w:spacing w:before="60" w:after="60"/>
              <w:jc w:val="left"/>
              <w:rPr>
                <w:b/>
                <w:smallCaps/>
                <w:sz w:val="18"/>
                <w:lang w:val="en-US"/>
              </w:rPr>
            </w:pPr>
          </w:p>
        </w:tc>
        <w:tc>
          <w:tcPr>
            <w:tcW w:w="501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A8B5F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</w:tc>
      </w:tr>
      <w:tr w:rsidR="00B651CB" w14:paraId="5777D10C" w14:textId="77777777" w:rsidTr="001D7058">
        <w:trPr>
          <w:cantSplit/>
          <w:jc w:val="center"/>
        </w:trPr>
        <w:tc>
          <w:tcPr>
            <w:tcW w:w="21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5FA872A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/>
                <w:smallCaps/>
                <w:sz w:val="18"/>
                <w:lang w:val="en-US"/>
              </w:rPr>
            </w:pPr>
            <w:r>
              <w:rPr>
                <w:b/>
                <w:smallCaps/>
                <w:sz w:val="18"/>
                <w:lang w:val="en-US"/>
              </w:rPr>
              <w:t>Co-Sponsors:</w:t>
            </w:r>
          </w:p>
        </w:tc>
        <w:tc>
          <w:tcPr>
            <w:tcW w:w="8079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026A7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</w:tc>
      </w:tr>
      <w:tr w:rsidR="00B651CB" w14:paraId="6123E9F0" w14:textId="77777777" w:rsidTr="001D7058">
        <w:trPr>
          <w:cantSplit/>
          <w:jc w:val="center"/>
        </w:trPr>
        <w:tc>
          <w:tcPr>
            <w:tcW w:w="21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9BA748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/>
                <w:smallCaps/>
                <w:sz w:val="18"/>
                <w:lang w:val="en-US"/>
              </w:rPr>
            </w:pPr>
            <w:r>
              <w:rPr>
                <w:b/>
                <w:smallCaps/>
                <w:sz w:val="18"/>
                <w:lang w:val="en-US"/>
              </w:rPr>
              <w:t>Benefits to Dalhousie:</w:t>
            </w:r>
          </w:p>
        </w:tc>
        <w:tc>
          <w:tcPr>
            <w:tcW w:w="8079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D3A8B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  <w:p w14:paraId="696BA19D" w14:textId="77777777" w:rsidR="001C4757" w:rsidRDefault="001C4757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</w:tc>
      </w:tr>
      <w:tr w:rsidR="00B651CB" w14:paraId="5A34BA25" w14:textId="77777777" w:rsidTr="001D7058">
        <w:trPr>
          <w:cantSplit/>
          <w:trHeight w:val="100"/>
          <w:jc w:val="center"/>
        </w:trPr>
        <w:tc>
          <w:tcPr>
            <w:tcW w:w="1025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D2773A" w14:textId="77777777" w:rsidR="00B651CB" w:rsidRDefault="00B651CB" w:rsidP="00B651CB">
            <w:pPr>
              <w:pStyle w:val="DalForm"/>
              <w:jc w:val="left"/>
              <w:rPr>
                <w:b/>
                <w:sz w:val="6"/>
                <w:lang w:val="en-US"/>
              </w:rPr>
            </w:pPr>
          </w:p>
        </w:tc>
      </w:tr>
      <w:tr w:rsidR="00B651CB" w14:paraId="340904FB" w14:textId="77777777" w:rsidTr="001D7058">
        <w:trPr>
          <w:cantSplit/>
          <w:jc w:val="center"/>
        </w:trPr>
        <w:tc>
          <w:tcPr>
            <w:tcW w:w="102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6019F" w14:textId="77777777" w:rsidR="00B651CB" w:rsidRDefault="00CF421E" w:rsidP="00CF421E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  <w:r>
              <w:rPr>
                <w:b/>
                <w:smallCaps/>
                <w:sz w:val="18"/>
                <w:lang w:val="en-US"/>
              </w:rPr>
              <w:t xml:space="preserve">Details of </w:t>
            </w:r>
            <w:r w:rsidR="00B651CB">
              <w:rPr>
                <w:b/>
                <w:smallCaps/>
                <w:sz w:val="18"/>
                <w:lang w:val="en-US"/>
              </w:rPr>
              <w:t>Expenses (</w:t>
            </w:r>
            <w:r>
              <w:rPr>
                <w:b/>
                <w:smallCaps/>
                <w:sz w:val="18"/>
                <w:lang w:val="en-US"/>
              </w:rPr>
              <w:t>travel, accommodation, or per diem only</w:t>
            </w:r>
            <w:r w:rsidR="00B651CB">
              <w:rPr>
                <w:b/>
                <w:smallCaps/>
                <w:sz w:val="18"/>
                <w:lang w:val="en-US"/>
              </w:rPr>
              <w:t>):</w:t>
            </w:r>
          </w:p>
        </w:tc>
      </w:tr>
      <w:tr w:rsidR="00B651CB" w14:paraId="32864F98" w14:textId="77777777" w:rsidTr="001D7058">
        <w:trPr>
          <w:cantSplit/>
          <w:trHeight w:val="1232"/>
          <w:jc w:val="center"/>
        </w:trPr>
        <w:tc>
          <w:tcPr>
            <w:tcW w:w="102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0F151" w14:textId="12E2B6BC" w:rsidR="00B651CB" w:rsidRDefault="00B651CB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  <w:p w14:paraId="1E88FDC6" w14:textId="77777777" w:rsidR="00874727" w:rsidRDefault="00874727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  <w:p w14:paraId="7A068BFC" w14:textId="77777777" w:rsidR="001C4757" w:rsidRDefault="001C4757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  <w:p w14:paraId="68354166" w14:textId="77777777" w:rsidR="001C4757" w:rsidRDefault="001C4757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  <w:p w14:paraId="5E1AD3D3" w14:textId="77777777" w:rsidR="001C4757" w:rsidRDefault="001C4757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  <w:p w14:paraId="463D2376" w14:textId="77777777" w:rsidR="001C4757" w:rsidRDefault="001C4757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</w:tc>
      </w:tr>
      <w:tr w:rsidR="00B651CB" w14:paraId="019FE3D0" w14:textId="77777777" w:rsidTr="001D7058">
        <w:trPr>
          <w:cantSplit/>
          <w:jc w:val="center"/>
        </w:trPr>
        <w:tc>
          <w:tcPr>
            <w:tcW w:w="102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83902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  <w:r>
              <w:rPr>
                <w:b/>
                <w:smallCaps/>
                <w:sz w:val="18"/>
                <w:lang w:val="en-US"/>
              </w:rPr>
              <w:t>Potential Sources &amp; Amounts of Financial Support</w:t>
            </w:r>
            <w:r w:rsidR="00CF421E">
              <w:rPr>
                <w:b/>
                <w:smallCaps/>
                <w:sz w:val="18"/>
                <w:lang w:val="en-US"/>
              </w:rPr>
              <w:t>, if applicable</w:t>
            </w:r>
            <w:r>
              <w:rPr>
                <w:b/>
                <w:smallCaps/>
                <w:sz w:val="18"/>
                <w:lang w:val="en-US"/>
              </w:rPr>
              <w:t xml:space="preserve"> (provide details):</w:t>
            </w:r>
          </w:p>
        </w:tc>
      </w:tr>
      <w:tr w:rsidR="00B651CB" w14:paraId="374969E7" w14:textId="77777777" w:rsidTr="00E93D81">
        <w:trPr>
          <w:cantSplit/>
          <w:trHeight w:val="1115"/>
          <w:jc w:val="center"/>
        </w:trPr>
        <w:tc>
          <w:tcPr>
            <w:tcW w:w="1025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34D1F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  <w:p w14:paraId="71234F59" w14:textId="77777777" w:rsidR="001C4757" w:rsidRDefault="001C4757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  <w:p w14:paraId="72A7FD9E" w14:textId="77777777" w:rsidR="001C4757" w:rsidRDefault="001C4757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  <w:p w14:paraId="31B99301" w14:textId="77777777" w:rsidR="001C4757" w:rsidRDefault="001C4757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</w:tc>
      </w:tr>
      <w:tr w:rsidR="00B651CB" w14:paraId="39D426EB" w14:textId="77777777" w:rsidTr="001D7058">
        <w:trPr>
          <w:cantSplit/>
          <w:jc w:val="center"/>
        </w:trPr>
        <w:tc>
          <w:tcPr>
            <w:tcW w:w="43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67082E9" w14:textId="77777777" w:rsidR="00B651CB" w:rsidRDefault="00B651CB" w:rsidP="00A12D31">
            <w:pPr>
              <w:pStyle w:val="DalForm"/>
              <w:spacing w:before="60" w:after="60"/>
              <w:jc w:val="left"/>
              <w:rPr>
                <w:bCs/>
                <w:smallCaps/>
                <w:sz w:val="18"/>
                <w:lang w:val="en-US"/>
              </w:rPr>
            </w:pPr>
            <w:r>
              <w:rPr>
                <w:b/>
                <w:smallCaps/>
                <w:sz w:val="18"/>
                <w:lang w:val="en-US"/>
              </w:rPr>
              <w:t>Amount Requested</w:t>
            </w:r>
            <w:r w:rsidR="00B840CE">
              <w:rPr>
                <w:b/>
                <w:smallCaps/>
                <w:sz w:val="18"/>
                <w:lang w:val="en-US"/>
              </w:rPr>
              <w:t xml:space="preserve"> (max</w:t>
            </w:r>
            <w:r w:rsidR="00CF421E">
              <w:rPr>
                <w:b/>
                <w:smallCaps/>
                <w:sz w:val="18"/>
                <w:lang w:val="en-US"/>
              </w:rPr>
              <w:t>imum $1,0</w:t>
            </w:r>
            <w:r w:rsidR="00A25D64">
              <w:rPr>
                <w:b/>
                <w:smallCaps/>
                <w:sz w:val="18"/>
                <w:lang w:val="en-US"/>
              </w:rPr>
              <w:t>00</w:t>
            </w:r>
            <w:r w:rsidR="00A12D31">
              <w:rPr>
                <w:b/>
                <w:smallCaps/>
                <w:sz w:val="18"/>
                <w:lang w:val="en-US"/>
              </w:rPr>
              <w:t>)</w:t>
            </w:r>
          </w:p>
        </w:tc>
        <w:tc>
          <w:tcPr>
            <w:tcW w:w="592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5ADCC3" w14:textId="77777777" w:rsidR="00B651CB" w:rsidRDefault="001C4757" w:rsidP="00E93D81">
            <w:pPr>
              <w:pStyle w:val="DalForm"/>
              <w:spacing w:before="60" w:after="60"/>
              <w:jc w:val="left"/>
              <w:rPr>
                <w:b/>
                <w:sz w:val="18"/>
                <w:lang w:val="en-US"/>
              </w:rPr>
            </w:pPr>
            <w:r>
              <w:rPr>
                <w:b/>
                <w:sz w:val="18"/>
                <w:lang w:val="en-US"/>
              </w:rPr>
              <w:t xml:space="preserve">    </w:t>
            </w:r>
            <w:r w:rsidR="00B651CB">
              <w:rPr>
                <w:b/>
                <w:sz w:val="18"/>
                <w:lang w:val="en-US"/>
              </w:rPr>
              <w:t>$</w:t>
            </w:r>
            <w:r w:rsidR="00B651CB">
              <w:rPr>
                <w:bCs/>
                <w:sz w:val="18"/>
                <w:lang w:val="en-US"/>
              </w:rPr>
              <w:t xml:space="preserve"> </w:t>
            </w:r>
          </w:p>
        </w:tc>
      </w:tr>
      <w:tr w:rsidR="00B651CB" w14:paraId="7BD418C6" w14:textId="77777777" w:rsidTr="001D7058">
        <w:trPr>
          <w:cantSplit/>
          <w:trHeight w:val="100"/>
          <w:jc w:val="center"/>
        </w:trPr>
        <w:tc>
          <w:tcPr>
            <w:tcW w:w="10255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E5C570" w14:textId="77777777" w:rsidR="00B651CB" w:rsidRDefault="00B651CB" w:rsidP="00B651CB">
            <w:pPr>
              <w:pStyle w:val="DalForm"/>
              <w:jc w:val="left"/>
              <w:rPr>
                <w:b/>
                <w:sz w:val="6"/>
                <w:lang w:val="en-US"/>
              </w:rPr>
            </w:pPr>
          </w:p>
        </w:tc>
      </w:tr>
      <w:tr w:rsidR="00B651CB" w14:paraId="060301FB" w14:textId="77777777" w:rsidTr="001D7058">
        <w:trPr>
          <w:cantSplit/>
          <w:jc w:val="center"/>
        </w:trPr>
        <w:tc>
          <w:tcPr>
            <w:tcW w:w="10255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2C761E3" w14:textId="77777777" w:rsidR="00B651CB" w:rsidRDefault="00B651CB" w:rsidP="00B651CB">
            <w:pPr>
              <w:pStyle w:val="DalForm"/>
              <w:spacing w:before="60"/>
              <w:jc w:val="left"/>
              <w:rPr>
                <w:b/>
                <w:smallCaps/>
                <w:sz w:val="18"/>
                <w:lang w:val="en-US"/>
              </w:rPr>
            </w:pPr>
            <w:r>
              <w:rPr>
                <w:b/>
                <w:smallCaps/>
                <w:sz w:val="18"/>
                <w:lang w:val="en-US"/>
              </w:rPr>
              <w:t>Request Submitted By:</w:t>
            </w:r>
          </w:p>
        </w:tc>
      </w:tr>
      <w:tr w:rsidR="00B651CB" w14:paraId="693DA0A8" w14:textId="77777777" w:rsidTr="001C4757">
        <w:trPr>
          <w:cantSplit/>
          <w:trHeight w:val="220"/>
          <w:jc w:val="center"/>
        </w:trPr>
        <w:tc>
          <w:tcPr>
            <w:tcW w:w="4283" w:type="dxa"/>
            <w:gridSpan w:val="4"/>
            <w:tcBorders>
              <w:left w:val="single" w:sz="4" w:space="0" w:color="auto"/>
              <w:bottom w:val="dotted" w:sz="4" w:space="0" w:color="auto"/>
            </w:tcBorders>
            <w:vAlign w:val="bottom"/>
          </w:tcPr>
          <w:p w14:paraId="3C6FBCB8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</w:tc>
        <w:tc>
          <w:tcPr>
            <w:tcW w:w="4283" w:type="dxa"/>
            <w:gridSpan w:val="3"/>
            <w:tcBorders>
              <w:bottom w:val="dotted" w:sz="4" w:space="0" w:color="auto"/>
            </w:tcBorders>
            <w:vAlign w:val="bottom"/>
          </w:tcPr>
          <w:p w14:paraId="25A7C413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</w:tc>
        <w:tc>
          <w:tcPr>
            <w:tcW w:w="1689" w:type="dxa"/>
            <w:tcBorders>
              <w:bottom w:val="dotted" w:sz="4" w:space="0" w:color="auto"/>
              <w:right w:val="single" w:sz="4" w:space="0" w:color="auto"/>
            </w:tcBorders>
            <w:vAlign w:val="bottom"/>
          </w:tcPr>
          <w:p w14:paraId="3019CF97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</w:tc>
      </w:tr>
      <w:tr w:rsidR="00B651CB" w14:paraId="1A8238B0" w14:textId="77777777" w:rsidTr="001D7058">
        <w:trPr>
          <w:cantSplit/>
          <w:jc w:val="center"/>
        </w:trPr>
        <w:tc>
          <w:tcPr>
            <w:tcW w:w="4283" w:type="dxa"/>
            <w:gridSpan w:val="4"/>
            <w:tcBorders>
              <w:top w:val="dotted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C492DD6" w14:textId="77777777" w:rsidR="00B651CB" w:rsidRDefault="00B651CB" w:rsidP="00B651CB">
            <w:pPr>
              <w:pStyle w:val="DalForm"/>
              <w:spacing w:after="60"/>
              <w:jc w:val="left"/>
              <w:rPr>
                <w:b/>
                <w:smallCaps/>
                <w:sz w:val="14"/>
                <w:lang w:val="en-US"/>
              </w:rPr>
            </w:pPr>
            <w:r>
              <w:rPr>
                <w:b/>
                <w:smallCaps/>
                <w:sz w:val="14"/>
                <w:lang w:val="en-US"/>
              </w:rPr>
              <w:t>Department/School</w:t>
            </w:r>
          </w:p>
        </w:tc>
        <w:tc>
          <w:tcPr>
            <w:tcW w:w="4283" w:type="dxa"/>
            <w:gridSpan w:val="3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1E705EA9" w14:textId="77777777" w:rsidR="00B651CB" w:rsidRDefault="00B651CB" w:rsidP="00B651CB">
            <w:pPr>
              <w:pStyle w:val="DalForm"/>
              <w:spacing w:after="60"/>
              <w:jc w:val="left"/>
              <w:rPr>
                <w:b/>
                <w:smallCaps/>
                <w:sz w:val="14"/>
                <w:lang w:val="en-US"/>
              </w:rPr>
            </w:pPr>
          </w:p>
        </w:tc>
        <w:tc>
          <w:tcPr>
            <w:tcW w:w="1689" w:type="dxa"/>
            <w:tcBorders>
              <w:top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C2CDE" w14:textId="77777777" w:rsidR="00B651CB" w:rsidRDefault="00B651CB" w:rsidP="00B651CB">
            <w:pPr>
              <w:pStyle w:val="DalForm"/>
              <w:spacing w:after="60"/>
              <w:jc w:val="left"/>
              <w:rPr>
                <w:b/>
                <w:smallCaps/>
                <w:sz w:val="14"/>
                <w:lang w:val="en-US"/>
              </w:rPr>
            </w:pPr>
          </w:p>
        </w:tc>
      </w:tr>
      <w:tr w:rsidR="00B651CB" w14:paraId="52874374" w14:textId="77777777" w:rsidTr="00FE423E">
        <w:trPr>
          <w:cantSplit/>
          <w:trHeight w:val="579"/>
          <w:jc w:val="center"/>
        </w:trPr>
        <w:tc>
          <w:tcPr>
            <w:tcW w:w="4283" w:type="dxa"/>
            <w:gridSpan w:val="4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  <w:vAlign w:val="bottom"/>
          </w:tcPr>
          <w:p w14:paraId="10C56AF8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</w:tc>
        <w:tc>
          <w:tcPr>
            <w:tcW w:w="4283" w:type="dxa"/>
            <w:gridSpan w:val="3"/>
            <w:tcBorders>
              <w:top w:val="single" w:sz="4" w:space="0" w:color="auto"/>
              <w:bottom w:val="dotted" w:sz="4" w:space="0" w:color="auto"/>
            </w:tcBorders>
            <w:vAlign w:val="bottom"/>
          </w:tcPr>
          <w:p w14:paraId="00A553F6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</w:tc>
        <w:tc>
          <w:tcPr>
            <w:tcW w:w="1689" w:type="dxa"/>
            <w:tcBorders>
              <w:top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6192A9C1" w14:textId="77777777" w:rsidR="00B651CB" w:rsidRDefault="00B651CB" w:rsidP="00B651CB">
            <w:pPr>
              <w:pStyle w:val="DalForm"/>
              <w:spacing w:before="60" w:after="60"/>
              <w:jc w:val="left"/>
              <w:rPr>
                <w:bCs/>
                <w:sz w:val="18"/>
                <w:lang w:val="en-US"/>
              </w:rPr>
            </w:pPr>
          </w:p>
        </w:tc>
      </w:tr>
      <w:tr w:rsidR="00B651CB" w14:paraId="0B859497" w14:textId="77777777" w:rsidTr="00874727">
        <w:trPr>
          <w:cantSplit/>
          <w:trHeight w:val="109"/>
          <w:jc w:val="center"/>
        </w:trPr>
        <w:tc>
          <w:tcPr>
            <w:tcW w:w="4283" w:type="dxa"/>
            <w:gridSpan w:val="4"/>
            <w:tcBorders>
              <w:top w:val="dotted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33A57D" w14:textId="77777777" w:rsidR="00B651CB" w:rsidRDefault="00F952C9" w:rsidP="00B651CB">
            <w:pPr>
              <w:pStyle w:val="DalForm"/>
              <w:spacing w:after="60"/>
              <w:jc w:val="left"/>
              <w:rPr>
                <w:b/>
                <w:smallCaps/>
                <w:sz w:val="14"/>
                <w:lang w:val="en-US"/>
              </w:rPr>
            </w:pPr>
            <w:r>
              <w:rPr>
                <w:b/>
                <w:smallCaps/>
                <w:sz w:val="14"/>
                <w:lang w:val="en-US"/>
              </w:rPr>
              <w:t>Chair/</w:t>
            </w:r>
            <w:r w:rsidR="00B651CB">
              <w:rPr>
                <w:b/>
                <w:smallCaps/>
                <w:sz w:val="14"/>
                <w:lang w:val="en-US"/>
              </w:rPr>
              <w:t>Director</w:t>
            </w:r>
          </w:p>
        </w:tc>
        <w:tc>
          <w:tcPr>
            <w:tcW w:w="4283" w:type="dxa"/>
            <w:gridSpan w:val="3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1A6078EA" w14:textId="77777777" w:rsidR="00B651CB" w:rsidRDefault="00B651CB" w:rsidP="00B651CB">
            <w:pPr>
              <w:pStyle w:val="DalForm"/>
              <w:spacing w:after="60"/>
              <w:jc w:val="left"/>
              <w:rPr>
                <w:b/>
                <w:smallCaps/>
                <w:sz w:val="14"/>
                <w:lang w:val="en-US"/>
              </w:rPr>
            </w:pPr>
            <w:r>
              <w:rPr>
                <w:b/>
                <w:smallCaps/>
                <w:sz w:val="14"/>
                <w:lang w:val="en-US"/>
              </w:rPr>
              <w:t>Signature</w:t>
            </w:r>
            <w:r w:rsidR="006A5BFC">
              <w:rPr>
                <w:b/>
                <w:smallCaps/>
                <w:sz w:val="14"/>
                <w:lang w:val="en-US"/>
              </w:rPr>
              <w:t>/email address</w:t>
            </w:r>
          </w:p>
        </w:tc>
        <w:tc>
          <w:tcPr>
            <w:tcW w:w="1689" w:type="dxa"/>
            <w:tcBorders>
              <w:top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6DF2" w14:textId="77777777" w:rsidR="00B651CB" w:rsidRDefault="00B651CB" w:rsidP="00B651CB">
            <w:pPr>
              <w:pStyle w:val="DalForm"/>
              <w:spacing w:after="60"/>
              <w:jc w:val="left"/>
              <w:rPr>
                <w:b/>
                <w:smallCaps/>
                <w:sz w:val="14"/>
                <w:lang w:val="en-US"/>
              </w:rPr>
            </w:pPr>
            <w:r>
              <w:rPr>
                <w:b/>
                <w:smallCaps/>
                <w:sz w:val="14"/>
                <w:lang w:val="en-US"/>
              </w:rPr>
              <w:t>Date</w:t>
            </w:r>
          </w:p>
        </w:tc>
      </w:tr>
      <w:tr w:rsidR="00B651CB" w14:paraId="4B500043" w14:textId="77777777" w:rsidTr="001D7058">
        <w:trPr>
          <w:cantSplit/>
          <w:trHeight w:val="100"/>
          <w:jc w:val="center"/>
        </w:trPr>
        <w:tc>
          <w:tcPr>
            <w:tcW w:w="10255" w:type="dxa"/>
            <w:gridSpan w:val="8"/>
            <w:tcBorders>
              <w:top w:val="single" w:sz="4" w:space="0" w:color="auto"/>
            </w:tcBorders>
            <w:vAlign w:val="center"/>
          </w:tcPr>
          <w:p w14:paraId="1EA216C3" w14:textId="77777777" w:rsidR="00B651CB" w:rsidRDefault="00B651CB" w:rsidP="00B651CB">
            <w:pPr>
              <w:pStyle w:val="DalForm"/>
              <w:jc w:val="left"/>
              <w:rPr>
                <w:b/>
                <w:sz w:val="6"/>
                <w:lang w:val="en-US"/>
              </w:rPr>
            </w:pPr>
          </w:p>
        </w:tc>
      </w:tr>
    </w:tbl>
    <w:p w14:paraId="5726D53B" w14:textId="77777777" w:rsidR="00B651CB" w:rsidRDefault="00B651CB"/>
    <w:sectPr w:rsidR="00B651CB" w:rsidSect="00B651CB">
      <w:footerReference w:type="default" r:id="rId11"/>
      <w:pgSz w:w="12240" w:h="15840"/>
      <w:pgMar w:top="720" w:right="990" w:bottom="864" w:left="1008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F57E6" w14:textId="77777777" w:rsidR="00287EEE" w:rsidRDefault="00287EEE">
      <w:r>
        <w:separator/>
      </w:r>
    </w:p>
  </w:endnote>
  <w:endnote w:type="continuationSeparator" w:id="0">
    <w:p w14:paraId="486CB480" w14:textId="77777777" w:rsidR="00287EEE" w:rsidRDefault="00287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20D3B" w14:textId="783F2352" w:rsidR="004E5735" w:rsidRDefault="004E5735" w:rsidP="0089306A">
    <w:pPr>
      <w:pStyle w:val="Footer"/>
      <w:pBdr>
        <w:top w:val="single" w:sz="4" w:space="1" w:color="auto"/>
      </w:pBdr>
      <w:tabs>
        <w:tab w:val="clear" w:pos="4320"/>
        <w:tab w:val="clear" w:pos="8640"/>
        <w:tab w:val="center" w:pos="5121"/>
      </w:tabs>
      <w:jc w:val="center"/>
      <w:rPr>
        <w:rFonts w:ascii="Arial" w:hAnsi="Arial"/>
        <w:i/>
        <w:sz w:val="14"/>
      </w:rPr>
    </w:pPr>
    <w:r>
      <w:rPr>
        <w:rFonts w:ascii="Arial" w:hAnsi="Arial"/>
        <w:i/>
        <w:sz w:val="14"/>
      </w:rPr>
      <w:t>R</w:t>
    </w:r>
    <w:r w:rsidR="00CF421E">
      <w:rPr>
        <w:rFonts w:ascii="Arial" w:hAnsi="Arial"/>
        <w:i/>
        <w:sz w:val="14"/>
      </w:rPr>
      <w:t xml:space="preserve">evised </w:t>
    </w:r>
    <w:r w:rsidR="005250C1">
      <w:rPr>
        <w:rFonts w:ascii="Arial" w:hAnsi="Arial"/>
        <w:i/>
        <w:sz w:val="14"/>
      </w:rPr>
      <w:t>August</w:t>
    </w:r>
    <w:r w:rsidR="00D318E7">
      <w:rPr>
        <w:rFonts w:ascii="Arial" w:hAnsi="Arial"/>
        <w:i/>
        <w:sz w:val="14"/>
      </w:rPr>
      <w:t xml:space="preserve"> 2023</w:t>
    </w:r>
    <w:r>
      <w:rPr>
        <w:rFonts w:ascii="Arial" w:hAnsi="Arial"/>
        <w:i/>
        <w:sz w:val="14"/>
      </w:rPr>
      <w:tab/>
    </w:r>
    <w:r>
      <w:rPr>
        <w:rFonts w:ascii="Arial" w:hAnsi="Arial"/>
        <w:i/>
        <w:sz w:val="14"/>
      </w:rPr>
      <w:tab/>
    </w:r>
    <w:r w:rsidR="004B5879">
      <w:rPr>
        <w:rFonts w:ascii="Arial" w:hAnsi="Arial"/>
        <w:i/>
        <w:sz w:val="14"/>
      </w:rPr>
      <w:t xml:space="preserve">                                 </w:t>
    </w:r>
    <w:r>
      <w:rPr>
        <w:rFonts w:ascii="Arial" w:hAnsi="Arial"/>
        <w:i/>
        <w:sz w:val="14"/>
      </w:rPr>
      <w:t xml:space="preserve">RDF Application for Visiting Speakers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C6386" w14:textId="77777777" w:rsidR="00287EEE" w:rsidRDefault="00287EEE">
      <w:r>
        <w:separator/>
      </w:r>
    </w:p>
  </w:footnote>
  <w:footnote w:type="continuationSeparator" w:id="0">
    <w:p w14:paraId="319475A5" w14:textId="77777777" w:rsidR="00287EEE" w:rsidRDefault="00287E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E40AB7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F624732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375424275">
    <w:abstractNumId w:val="1"/>
  </w:num>
  <w:num w:numId="2" w16cid:durableId="12817670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1MrewNDA0MzQzNzBR0lEKTi0uzszPAykwrQUAdOvuvywAAAA="/>
  </w:docVars>
  <w:rsids>
    <w:rsidRoot w:val="00B651CB"/>
    <w:rsid w:val="000308A9"/>
    <w:rsid w:val="00067B41"/>
    <w:rsid w:val="000733A3"/>
    <w:rsid w:val="000842D5"/>
    <w:rsid w:val="0008441B"/>
    <w:rsid w:val="000E0A34"/>
    <w:rsid w:val="00140F49"/>
    <w:rsid w:val="00170690"/>
    <w:rsid w:val="001A5696"/>
    <w:rsid w:val="001B7DBE"/>
    <w:rsid w:val="001C4757"/>
    <w:rsid w:val="001D7058"/>
    <w:rsid w:val="001E750A"/>
    <w:rsid w:val="00252D08"/>
    <w:rsid w:val="00261073"/>
    <w:rsid w:val="002736BE"/>
    <w:rsid w:val="00287EEE"/>
    <w:rsid w:val="002A643D"/>
    <w:rsid w:val="002F2765"/>
    <w:rsid w:val="00307A42"/>
    <w:rsid w:val="004B5879"/>
    <w:rsid w:val="004E5735"/>
    <w:rsid w:val="004E7C98"/>
    <w:rsid w:val="00506569"/>
    <w:rsid w:val="005250C1"/>
    <w:rsid w:val="005F6E23"/>
    <w:rsid w:val="00651B95"/>
    <w:rsid w:val="006A5BFC"/>
    <w:rsid w:val="006C189D"/>
    <w:rsid w:val="006E286C"/>
    <w:rsid w:val="006F3990"/>
    <w:rsid w:val="00712F3F"/>
    <w:rsid w:val="007379AD"/>
    <w:rsid w:val="00762772"/>
    <w:rsid w:val="00785133"/>
    <w:rsid w:val="007B29ED"/>
    <w:rsid w:val="007C039A"/>
    <w:rsid w:val="007E5BD0"/>
    <w:rsid w:val="007F2151"/>
    <w:rsid w:val="007F47D4"/>
    <w:rsid w:val="0080562C"/>
    <w:rsid w:val="008311F3"/>
    <w:rsid w:val="00874727"/>
    <w:rsid w:val="008755AA"/>
    <w:rsid w:val="0089306A"/>
    <w:rsid w:val="008B1B49"/>
    <w:rsid w:val="008C7E33"/>
    <w:rsid w:val="00926E3F"/>
    <w:rsid w:val="00927305"/>
    <w:rsid w:val="00962F18"/>
    <w:rsid w:val="00981274"/>
    <w:rsid w:val="009E7229"/>
    <w:rsid w:val="00A12D31"/>
    <w:rsid w:val="00A1597B"/>
    <w:rsid w:val="00A25D64"/>
    <w:rsid w:val="00AB224C"/>
    <w:rsid w:val="00AB3506"/>
    <w:rsid w:val="00AC77AC"/>
    <w:rsid w:val="00B352E0"/>
    <w:rsid w:val="00B414B3"/>
    <w:rsid w:val="00B651CB"/>
    <w:rsid w:val="00B840CE"/>
    <w:rsid w:val="00BB5CFD"/>
    <w:rsid w:val="00BC4134"/>
    <w:rsid w:val="00C13C89"/>
    <w:rsid w:val="00C3522D"/>
    <w:rsid w:val="00C64276"/>
    <w:rsid w:val="00CA1E7A"/>
    <w:rsid w:val="00CB661A"/>
    <w:rsid w:val="00CF421E"/>
    <w:rsid w:val="00D02474"/>
    <w:rsid w:val="00D1646B"/>
    <w:rsid w:val="00D318E7"/>
    <w:rsid w:val="00D844EE"/>
    <w:rsid w:val="00DC43FD"/>
    <w:rsid w:val="00E271EA"/>
    <w:rsid w:val="00E568FB"/>
    <w:rsid w:val="00E70FF1"/>
    <w:rsid w:val="00E72D4C"/>
    <w:rsid w:val="00E87A00"/>
    <w:rsid w:val="00E93D81"/>
    <w:rsid w:val="00EA6BC2"/>
    <w:rsid w:val="00ED37F6"/>
    <w:rsid w:val="00ED6C4B"/>
    <w:rsid w:val="00F81DE7"/>
    <w:rsid w:val="00F952C9"/>
    <w:rsid w:val="00FB0770"/>
    <w:rsid w:val="00FD36A5"/>
    <w:rsid w:val="00FE423E"/>
    <w:rsid w:val="00FF5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F93A5C"/>
  <w14:defaultImageDpi w14:val="330"/>
  <w15:chartTrackingRefBased/>
  <w15:docId w15:val="{D0DB81B5-5F40-44DE-888D-CBA1C3DC1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51CB"/>
    <w:rPr>
      <w:lang w:val="en-US" w:eastAsia="en-US"/>
    </w:rPr>
  </w:style>
  <w:style w:type="paragraph" w:styleId="Heading2">
    <w:name w:val="heading 2"/>
    <w:basedOn w:val="Normal"/>
    <w:next w:val="Normal"/>
    <w:qFormat/>
    <w:rsid w:val="00B651CB"/>
    <w:pPr>
      <w:keepNext/>
      <w:tabs>
        <w:tab w:val="left" w:pos="-720"/>
        <w:tab w:val="left" w:pos="0"/>
        <w:tab w:val="left" w:pos="45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</w:tabs>
      <w:ind w:right="-630"/>
      <w:jc w:val="both"/>
      <w:outlineLvl w:val="1"/>
    </w:pPr>
    <w:rPr>
      <w:rFonts w:ascii="Arial" w:hAnsi="Arial"/>
      <w:b/>
      <w:sz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B651CB"/>
    <w:pPr>
      <w:tabs>
        <w:tab w:val="center" w:pos="4320"/>
        <w:tab w:val="right" w:pos="8640"/>
      </w:tabs>
    </w:pPr>
  </w:style>
  <w:style w:type="paragraph" w:customStyle="1" w:styleId="DalForm">
    <w:name w:val="Dal Form"/>
    <w:basedOn w:val="Normal"/>
    <w:rsid w:val="00B651CB"/>
    <w:pPr>
      <w:jc w:val="both"/>
    </w:pPr>
    <w:rPr>
      <w:rFonts w:ascii="Arial" w:hAnsi="Arial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930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306A"/>
  </w:style>
  <w:style w:type="character" w:customStyle="1" w:styleId="FooterChar">
    <w:name w:val="Footer Char"/>
    <w:basedOn w:val="DefaultParagraphFont"/>
    <w:link w:val="Footer"/>
    <w:uiPriority w:val="99"/>
    <w:rsid w:val="0089306A"/>
  </w:style>
  <w:style w:type="paragraph" w:styleId="BalloonText">
    <w:name w:val="Balloon Text"/>
    <w:basedOn w:val="Normal"/>
    <w:link w:val="BalloonTextChar"/>
    <w:uiPriority w:val="99"/>
    <w:semiHidden/>
    <w:unhideWhenUsed/>
    <w:rsid w:val="0089306A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89306A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3522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4B58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fassadm@dal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assadr@dal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C1FD5B-258E-49D3-BB0F-B6B0D5DBC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alhousie University</Company>
  <LinksUpToDate>false</LinksUpToDate>
  <CharactersWithSpaces>2145</CharactersWithSpaces>
  <SharedDoc>false</SharedDoc>
  <HLinks>
    <vt:vector size="12" baseType="variant">
      <vt:variant>
        <vt:i4>1048627</vt:i4>
      </vt:variant>
      <vt:variant>
        <vt:i4>3</vt:i4>
      </vt:variant>
      <vt:variant>
        <vt:i4>0</vt:i4>
      </vt:variant>
      <vt:variant>
        <vt:i4>5</vt:i4>
      </vt:variant>
      <vt:variant>
        <vt:lpwstr>mailto:fassadm@dal.ca</vt:lpwstr>
      </vt:variant>
      <vt:variant>
        <vt:lpwstr/>
      </vt:variant>
      <vt:variant>
        <vt:i4>983091</vt:i4>
      </vt:variant>
      <vt:variant>
        <vt:i4>0</vt:i4>
      </vt:variant>
      <vt:variant>
        <vt:i4>0</vt:i4>
      </vt:variant>
      <vt:variant>
        <vt:i4>5</vt:i4>
      </vt:variant>
      <vt:variant>
        <vt:lpwstr>mailto:fassadr@dal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onna Gaudet</dc:creator>
  <cp:keywords/>
  <cp:lastModifiedBy>Zining Chen</cp:lastModifiedBy>
  <cp:revision>4</cp:revision>
  <cp:lastPrinted>2009-03-24T19:01:00Z</cp:lastPrinted>
  <dcterms:created xsi:type="dcterms:W3CDTF">2023-06-06T12:52:00Z</dcterms:created>
  <dcterms:modified xsi:type="dcterms:W3CDTF">2023-08-08T13:52:00Z</dcterms:modified>
</cp:coreProperties>
</file>